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f43b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70ab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e6cc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8Z</dcterms:created>
  <dcterms:modified xsi:type="dcterms:W3CDTF">2016-12-06T04:41:08Z</dcterms:modified>
</cp:coreProperties>
</file>